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8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1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8/9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-Học các loại lập trình bao gồm hướng đối tượng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-  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Thiết kế trong Lập trình hướng đối tượng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Các đối tượng thông dụng trong javascript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Căn bản về đối tượng trong JavaScript</w:t>
            </w: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Hoàn thành các bài tập trên giáo trình và đọc các tìai liệu về thầy đã chia sẻ 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tìm hiểu các cách tạo đối tượng và class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làm các bài tập adam và eva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mô tả lớp điện thoại</w:t>
            </w: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Đã được giải đáp</w:t>
            </w: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Tính trừu tượng,tính đa hình , tính đóng gói , tính kế thừa,vẽ canvas,this,getter/setter,contructor,extend, private,public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–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Lê Văn 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>Học trước các bài ở nhà giúp giải đáp thắc mắc trên lớp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Hiểu đưcọ cách hoạt đôgnj cảu việc truyền tham chiếu  và từ khóa this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Ôn tập toàn bộ kiến thức module 1</w:t>
            </w:r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  <w:bookmarkStart w:id="0" w:name="_GoBack"/>
      <w:bookmarkEnd w:id="0"/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BAV08sKAQAACMEAAAVAAAAZHJzL21lZGlhL2ltYWdlMy5qcGVnASME3Pv/2P/gABBK&#10;RklGAAEBAQDcANwAAP/bAEMACAYGBwYFCAcHBwkJCAoMFA0MCwsMGRITDxQdGh8eHRocHCAkLicg&#10;IiwjHBwoNyksMDE0NDQfJzk9ODI8LjM0Mv/bAEMBCQkJDAsMGA0NGDIhHCEyMjIyMjIyMjIyMjIy&#10;MjIyMjIyMjIyMjIyMjIyMjIyMjIyMjIyMjIyMjIyMjIyMjIyMv/AABEIACAAI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NYPAABkcnMvbWVkaWEvaW1hZ2UxLnBuZ1BLAQIUABQAAAAIAIdO4kCw&#10;neoW2wYAANYGAAAUAAAAAAAAAAEAIAAAAMkIAABkcnMvbWVkaWEvaW1hZ2UyLnBuZ1BLAQIUABQA&#10;AAAIAIdO4kBAV08sKAQAACMEAAAVAAAAAAAAAAEAIAAAAG4E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64vwdUxkAAE4Z&#10;AAAVAAAAZHJzL21lZGlhL2ltYWdlMS5qcGVnAU4Zseb/2P/gABBKRklGAAEBAQDcANwAAP/bAEMA&#10;CAYGBwYFCAcHBwkJCAoMFA0MCwsMGRITDxQdGh8eHRocHCAkLicgIiwjHBwoNyksMDE0NDQfJzk9&#10;ODI8LjM0Mv/bAEMBCQkJDAsMGA0NGDIhHCEyMjIyMjIyMjIyMjIyMjIyMjIyMjIyMjIyMjIyMjIy&#10;MjIyMjIyMjIyMjIyMjIyMjIyMv/AABEIAPM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JAYAAGRycy9tZWRpYS9pbWFnZTEuanBlZ1BLAQIUABQAAAAIAIdO4kCeanDQogAAAJ0A&#10;AAAUAAAAAAAAAAEAIAAAAFAF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01685BEB"/>
    <w:rsid w:val="144D3AD7"/>
    <w:rsid w:val="27952750"/>
    <w:rsid w:val="2DA533AC"/>
    <w:rsid w:val="34846DB6"/>
    <w:rsid w:val="43091509"/>
    <w:rsid w:val="4B2C15B8"/>
    <w:rsid w:val="5D1325FF"/>
    <w:rsid w:val="5DF12BDB"/>
    <w:rsid w:val="63AA4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224</TotalTime>
  <ScaleCrop>false</ScaleCrop>
  <LinksUpToDate>false</LinksUpToDate>
  <CharactersWithSpaces>2287</CharactersWithSpaces>
  <Application>WPS Office_12.2.0.13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09-28T12:28:31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215</vt:lpwstr>
  </property>
  <property fmtid="{D5CDD505-2E9C-101B-9397-08002B2CF9AE}" pid="4" name="ICV">
    <vt:lpwstr>A331B1E20CF14A789870F5AD6B9C978F_13</vt:lpwstr>
  </property>
</Properties>
</file>